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B8BD1" w14:textId="78818722" w:rsidR="00005C8A" w:rsidRDefault="00317663">
      <w:pPr>
        <w:rPr>
          <w:lang w:val="en-AU"/>
        </w:rPr>
      </w:pPr>
      <w:r>
        <w:rPr>
          <w:lang w:val="en-AU"/>
        </w:rPr>
        <w:t>Data Science Notes (RStudio) (Day 3)</w:t>
      </w:r>
    </w:p>
    <w:p w14:paraId="1C2A2E32" w14:textId="55AEDB97" w:rsidR="00317663" w:rsidRPr="009E1BC9" w:rsidRDefault="004C0A57" w:rsidP="004C0A57">
      <w:pPr>
        <w:pStyle w:val="ListParagraph"/>
        <w:numPr>
          <w:ilvl w:val="0"/>
          <w:numId w:val="1"/>
        </w:numPr>
        <w:rPr>
          <w:i/>
          <w:iCs/>
          <w:lang w:val="en-AU"/>
        </w:rPr>
      </w:pPr>
      <w:r w:rsidRPr="009E1BC9">
        <w:rPr>
          <w:i/>
          <w:iCs/>
          <w:lang w:val="en-AU"/>
        </w:rPr>
        <w:t>‘set.seed()’</w:t>
      </w:r>
    </w:p>
    <w:p w14:paraId="61D310C5" w14:textId="6983E551" w:rsidR="004C0A57" w:rsidRDefault="004C0A57" w:rsidP="004C0A57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To lock the result</w:t>
      </w:r>
    </w:p>
    <w:p w14:paraId="04013384" w14:textId="493559AF" w:rsidR="009E1BC9" w:rsidRDefault="009E1BC9" w:rsidP="004C0A57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You can put any number as the parameter</w:t>
      </w:r>
    </w:p>
    <w:p w14:paraId="1EBE7A8C" w14:textId="4EE3D3B7" w:rsidR="009E1BC9" w:rsidRDefault="009E1BC9" w:rsidP="004C0A57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 xml:space="preserve">Maximum number for the parameter: </w:t>
      </w:r>
      <w:r w:rsidRPr="009E1BC9">
        <w:rPr>
          <w:b/>
          <w:bCs/>
          <w:lang w:val="en-AU"/>
        </w:rPr>
        <w:t>10 digits</w:t>
      </w:r>
    </w:p>
    <w:p w14:paraId="0DB81F7C" w14:textId="5A4D5EF4" w:rsidR="009E1BC9" w:rsidRDefault="009E1BC9" w:rsidP="004C0A57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How to use:</w:t>
      </w:r>
    </w:p>
    <w:p w14:paraId="6540A23C" w14:textId="69872F38" w:rsidR="009E1BC9" w:rsidRDefault="009E1BC9" w:rsidP="009E1BC9">
      <w:pPr>
        <w:pStyle w:val="ListParagraph"/>
        <w:numPr>
          <w:ilvl w:val="2"/>
          <w:numId w:val="1"/>
        </w:numPr>
        <w:rPr>
          <w:lang w:val="en-AU"/>
        </w:rPr>
      </w:pPr>
      <w:r w:rsidRPr="009E1BC9">
        <w:rPr>
          <w:i/>
          <w:iCs/>
          <w:lang w:val="en-AU"/>
        </w:rPr>
        <w:t>set.seed(</w:t>
      </w:r>
      <w:r w:rsidRPr="009E1BC9">
        <w:rPr>
          <w:b/>
          <w:bCs/>
          <w:lang w:val="en-AU"/>
        </w:rPr>
        <w:t>*number*</w:t>
      </w:r>
      <w:r w:rsidRPr="009E1BC9">
        <w:rPr>
          <w:i/>
          <w:iCs/>
          <w:lang w:val="en-AU"/>
        </w:rPr>
        <w:t>)</w:t>
      </w:r>
    </w:p>
    <w:p w14:paraId="71986FDF" w14:textId="42DE887C" w:rsidR="004C0A57" w:rsidRDefault="00A236E9" w:rsidP="004C0A57">
      <w:pPr>
        <w:pStyle w:val="ListParagraph"/>
        <w:numPr>
          <w:ilvl w:val="0"/>
          <w:numId w:val="1"/>
        </w:numPr>
        <w:rPr>
          <w:i/>
          <w:iCs/>
          <w:lang w:val="en-AU"/>
        </w:rPr>
      </w:pPr>
      <w:r w:rsidRPr="00A236E9">
        <w:rPr>
          <w:i/>
          <w:iCs/>
          <w:lang w:val="en-AU"/>
        </w:rPr>
        <w:t>‘</w:t>
      </w:r>
      <w:r w:rsidR="000F4081">
        <w:rPr>
          <w:i/>
          <w:iCs/>
          <w:lang w:val="en-AU"/>
        </w:rPr>
        <w:t>x</w:t>
      </w:r>
      <w:r w:rsidR="004C0A57" w:rsidRPr="00A236E9">
        <w:rPr>
          <w:i/>
          <w:iCs/>
          <w:lang w:val="en-AU"/>
        </w:rPr>
        <w:t>tab</w:t>
      </w:r>
      <w:r w:rsidR="00E760FB">
        <w:rPr>
          <w:i/>
          <w:iCs/>
          <w:lang w:val="en-AU"/>
        </w:rPr>
        <w:t>s</w:t>
      </w:r>
      <w:r w:rsidR="004C0A57" w:rsidRPr="00A236E9">
        <w:rPr>
          <w:i/>
          <w:iCs/>
          <w:lang w:val="en-AU"/>
        </w:rPr>
        <w:t>()</w:t>
      </w:r>
      <w:r w:rsidRPr="00A236E9">
        <w:rPr>
          <w:i/>
          <w:iCs/>
          <w:lang w:val="en-AU"/>
        </w:rPr>
        <w:t>’</w:t>
      </w:r>
    </w:p>
    <w:p w14:paraId="61BB6365" w14:textId="6044EF68" w:rsidR="00E760FB" w:rsidRPr="00E760FB" w:rsidRDefault="00E760FB" w:rsidP="000F4081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>To calculate part of numeric-type that is being divided with any part of current data</w:t>
      </w:r>
    </w:p>
    <w:p w14:paraId="106014BE" w14:textId="01470AB5" w:rsidR="000F4081" w:rsidRPr="00AE36AC" w:rsidRDefault="000F4081" w:rsidP="000F4081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 xml:space="preserve">Formula = </w:t>
      </w:r>
      <w:r w:rsidRPr="00427614">
        <w:rPr>
          <w:b/>
          <w:bCs/>
          <w:lang w:val="en-AU"/>
        </w:rPr>
        <w:t>*numeric-type*</w:t>
      </w:r>
      <w:r>
        <w:rPr>
          <w:lang w:val="en-AU"/>
        </w:rPr>
        <w:t xml:space="preserve"> ~ </w:t>
      </w:r>
      <w:r w:rsidR="00A87600" w:rsidRPr="00427614">
        <w:rPr>
          <w:b/>
          <w:bCs/>
          <w:lang w:val="en-AU"/>
        </w:rPr>
        <w:t>*factor-type*</w:t>
      </w:r>
    </w:p>
    <w:p w14:paraId="1D727E73" w14:textId="0CCDF26A" w:rsidR="00AE36AC" w:rsidRPr="00A87600" w:rsidRDefault="00AE36AC" w:rsidP="000F4081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>To add ‘categories’ for dividing the result, just use ‘+’ symbol and add that part</w:t>
      </w:r>
    </w:p>
    <w:p w14:paraId="6638058E" w14:textId="2EF9CB5D" w:rsidR="00A87600" w:rsidRPr="00AE36AC" w:rsidRDefault="00A87600" w:rsidP="000F4081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>Data = Current data that is going to be used</w:t>
      </w:r>
    </w:p>
    <w:p w14:paraId="3FFB8135" w14:textId="2FA6A318" w:rsidR="00AE36AC" w:rsidRPr="00AE36AC" w:rsidRDefault="00AE36AC" w:rsidP="000F4081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>How to use:</w:t>
      </w:r>
    </w:p>
    <w:p w14:paraId="26CB9E2C" w14:textId="59B78EEE" w:rsidR="00AE36AC" w:rsidRPr="00A236E9" w:rsidRDefault="00AE36AC" w:rsidP="00AE36AC">
      <w:pPr>
        <w:pStyle w:val="ListParagraph"/>
        <w:numPr>
          <w:ilvl w:val="2"/>
          <w:numId w:val="1"/>
        </w:numPr>
        <w:rPr>
          <w:i/>
          <w:iCs/>
          <w:lang w:val="en-AU"/>
        </w:rPr>
      </w:pPr>
      <w:r w:rsidRPr="00AE36AC">
        <w:rPr>
          <w:i/>
          <w:iCs/>
          <w:lang w:val="en-AU"/>
        </w:rPr>
        <w:t>x</w:t>
      </w:r>
      <w:r w:rsidR="00C6404F">
        <w:rPr>
          <w:i/>
          <w:iCs/>
          <w:lang w:val="en-AU"/>
        </w:rPr>
        <w:t>t</w:t>
      </w:r>
      <w:r w:rsidRPr="00AE36AC">
        <w:rPr>
          <w:i/>
          <w:iCs/>
          <w:lang w:val="en-AU"/>
        </w:rPr>
        <w:t>abs(Formula  =</w:t>
      </w:r>
      <w:r>
        <w:rPr>
          <w:lang w:val="en-AU"/>
        </w:rPr>
        <w:t xml:space="preserve"> </w:t>
      </w:r>
      <w:r w:rsidRPr="00AE36AC">
        <w:rPr>
          <w:b/>
          <w:bCs/>
          <w:lang w:val="en-AU"/>
        </w:rPr>
        <w:t>*part of numeric-type of current data*</w:t>
      </w:r>
      <w:r>
        <w:rPr>
          <w:lang w:val="en-AU"/>
        </w:rPr>
        <w:t xml:space="preserve"> </w:t>
      </w:r>
      <w:r w:rsidRPr="00AE36AC">
        <w:rPr>
          <w:i/>
          <w:iCs/>
          <w:lang w:val="en-AU"/>
        </w:rPr>
        <w:t>~</w:t>
      </w:r>
      <w:r>
        <w:rPr>
          <w:lang w:val="en-AU"/>
        </w:rPr>
        <w:t xml:space="preserve"> </w:t>
      </w:r>
      <w:r w:rsidRPr="00AE36AC">
        <w:rPr>
          <w:b/>
          <w:bCs/>
          <w:lang w:val="en-AU"/>
        </w:rPr>
        <w:t>*part(s) of any current data*</w:t>
      </w:r>
      <w:r w:rsidRPr="00AE36AC">
        <w:rPr>
          <w:i/>
          <w:iCs/>
          <w:lang w:val="en-AU"/>
        </w:rPr>
        <w:t>, data =</w:t>
      </w:r>
      <w:r>
        <w:rPr>
          <w:lang w:val="en-AU"/>
        </w:rPr>
        <w:t xml:space="preserve"> </w:t>
      </w:r>
      <w:r w:rsidRPr="00AE36AC">
        <w:rPr>
          <w:b/>
          <w:bCs/>
          <w:lang w:val="en-AU"/>
        </w:rPr>
        <w:t>*current data*</w:t>
      </w:r>
      <w:r w:rsidRPr="00AE36AC">
        <w:rPr>
          <w:i/>
          <w:iCs/>
          <w:lang w:val="en-AU"/>
        </w:rPr>
        <w:t>)</w:t>
      </w:r>
    </w:p>
    <w:p w14:paraId="32723B92" w14:textId="07E83BE6" w:rsidR="004C0A57" w:rsidRDefault="00A236E9" w:rsidP="004C0A57">
      <w:pPr>
        <w:pStyle w:val="ListParagraph"/>
        <w:numPr>
          <w:ilvl w:val="0"/>
          <w:numId w:val="1"/>
        </w:numPr>
        <w:rPr>
          <w:i/>
          <w:iCs/>
          <w:lang w:val="en-AU"/>
        </w:rPr>
      </w:pPr>
      <w:r w:rsidRPr="00A236E9">
        <w:rPr>
          <w:i/>
          <w:iCs/>
          <w:lang w:val="en-AU"/>
        </w:rPr>
        <w:t>‘p</w:t>
      </w:r>
      <w:r w:rsidR="004C0A57" w:rsidRPr="00A236E9">
        <w:rPr>
          <w:i/>
          <w:iCs/>
          <w:lang w:val="en-AU"/>
        </w:rPr>
        <w:t>lot()</w:t>
      </w:r>
      <w:r>
        <w:rPr>
          <w:i/>
          <w:iCs/>
          <w:lang w:val="en-AU"/>
        </w:rPr>
        <w:t>’</w:t>
      </w:r>
    </w:p>
    <w:p w14:paraId="2921BA76" w14:textId="43646CDF" w:rsidR="00FA78A7" w:rsidRPr="002F6047" w:rsidRDefault="00FA78A7" w:rsidP="00FA78A7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To plot the result of any calculation</w:t>
      </w:r>
    </w:p>
    <w:p w14:paraId="734E97C8" w14:textId="7EB18F15" w:rsidR="00FA78A7" w:rsidRDefault="00FA78A7" w:rsidP="00FA78A7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 xml:space="preserve">To change the title of the plot, add </w:t>
      </w:r>
      <w:r w:rsidRPr="002F6047">
        <w:rPr>
          <w:i/>
          <w:iCs/>
          <w:lang w:val="en-AU"/>
        </w:rPr>
        <w:t>‘main’</w:t>
      </w:r>
      <w:r>
        <w:rPr>
          <w:lang w:val="en-AU"/>
        </w:rPr>
        <w:t xml:space="preserve"> parameter</w:t>
      </w:r>
    </w:p>
    <w:p w14:paraId="7CCB244B" w14:textId="5240B4EF" w:rsidR="00FA78A7" w:rsidRDefault="00FA78A7" w:rsidP="00FA78A7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How to use:</w:t>
      </w:r>
    </w:p>
    <w:p w14:paraId="176A2824" w14:textId="5E92B575" w:rsidR="00FA78A7" w:rsidRPr="00FA78A7" w:rsidRDefault="00FA78A7" w:rsidP="00FA78A7">
      <w:pPr>
        <w:pStyle w:val="ListParagraph"/>
        <w:numPr>
          <w:ilvl w:val="2"/>
          <w:numId w:val="1"/>
        </w:numPr>
        <w:rPr>
          <w:lang w:val="en-AU"/>
        </w:rPr>
      </w:pPr>
      <w:r w:rsidRPr="002F6047">
        <w:rPr>
          <w:i/>
          <w:iCs/>
          <w:lang w:val="en-AU"/>
        </w:rPr>
        <w:t>plot(</w:t>
      </w:r>
      <w:r w:rsidRPr="002F6047">
        <w:rPr>
          <w:b/>
          <w:bCs/>
          <w:lang w:val="en-AU"/>
        </w:rPr>
        <w:t>*result of a calculation*</w:t>
      </w:r>
      <w:r w:rsidRPr="002F6047">
        <w:rPr>
          <w:i/>
          <w:iCs/>
          <w:lang w:val="en-AU"/>
        </w:rPr>
        <w:t>)</w:t>
      </w:r>
    </w:p>
    <w:p w14:paraId="7DA7195B" w14:textId="50687589" w:rsidR="004C0A57" w:rsidRDefault="00A236E9" w:rsidP="004C0A57">
      <w:pPr>
        <w:pStyle w:val="ListParagraph"/>
        <w:numPr>
          <w:ilvl w:val="0"/>
          <w:numId w:val="1"/>
        </w:numPr>
        <w:rPr>
          <w:i/>
          <w:iCs/>
          <w:lang w:val="en-AU"/>
        </w:rPr>
      </w:pPr>
      <w:r w:rsidRPr="00A236E9">
        <w:rPr>
          <w:i/>
          <w:iCs/>
          <w:lang w:val="en-AU"/>
        </w:rPr>
        <w:t>‘a</w:t>
      </w:r>
      <w:r w:rsidR="004C0A57" w:rsidRPr="00A236E9">
        <w:rPr>
          <w:i/>
          <w:iCs/>
          <w:lang w:val="en-AU"/>
        </w:rPr>
        <w:t>ggregate()</w:t>
      </w:r>
      <w:r>
        <w:rPr>
          <w:i/>
          <w:iCs/>
          <w:lang w:val="en-AU"/>
        </w:rPr>
        <w:t>’</w:t>
      </w:r>
    </w:p>
    <w:p w14:paraId="5271DFFC" w14:textId="22AAFD61" w:rsidR="00385DA5" w:rsidRPr="003D0976" w:rsidRDefault="00385DA5" w:rsidP="00385DA5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 xml:space="preserve">Similar to </w:t>
      </w:r>
      <w:r w:rsidRPr="003D0976">
        <w:rPr>
          <w:i/>
          <w:iCs/>
          <w:lang w:val="en-AU"/>
        </w:rPr>
        <w:t>‘xtabs()’</w:t>
      </w:r>
      <w:r>
        <w:rPr>
          <w:lang w:val="en-AU"/>
        </w:rPr>
        <w:t xml:space="preserve">. The difference is that </w:t>
      </w:r>
      <w:r w:rsidR="003D0976">
        <w:rPr>
          <w:lang w:val="en-AU"/>
        </w:rPr>
        <w:t>you can set the result with any kind of function. For instance, mean, median, max, min, etc.</w:t>
      </w:r>
    </w:p>
    <w:p w14:paraId="14C73634" w14:textId="55F19C5F" w:rsidR="003D0976" w:rsidRPr="003D0976" w:rsidRDefault="003D0976" w:rsidP="00385DA5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 xml:space="preserve">The reason why is that aggregate is the ‘updated’ version of the </w:t>
      </w:r>
      <w:r w:rsidRPr="003D0976">
        <w:rPr>
          <w:i/>
          <w:iCs/>
          <w:lang w:val="en-AU"/>
        </w:rPr>
        <w:t>‘xtabs()’</w:t>
      </w:r>
    </w:p>
    <w:p w14:paraId="4FEA34C1" w14:textId="03FC8F48" w:rsidR="003D0976" w:rsidRPr="00A4231F" w:rsidRDefault="003D0976" w:rsidP="00385DA5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 xml:space="preserve">You can not write the ‘formula = ‘, ‘data = ‘ and the ‘FUN = ‘ part. However, it </w:t>
      </w:r>
      <w:r w:rsidRPr="003D0976">
        <w:rPr>
          <w:b/>
          <w:bCs/>
          <w:lang w:val="en-AU"/>
        </w:rPr>
        <w:t>has</w:t>
      </w:r>
      <w:r>
        <w:rPr>
          <w:lang w:val="en-AU"/>
        </w:rPr>
        <w:t xml:space="preserve"> to be </w:t>
      </w:r>
      <w:r w:rsidRPr="003D0976">
        <w:rPr>
          <w:b/>
          <w:bCs/>
          <w:lang w:val="en-AU"/>
        </w:rPr>
        <w:t>at the specified section</w:t>
      </w:r>
    </w:p>
    <w:p w14:paraId="0B1164A6" w14:textId="1329394B" w:rsidR="00A4231F" w:rsidRPr="00A4231F" w:rsidRDefault="00A4231F" w:rsidP="00385DA5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>Common functions:</w:t>
      </w:r>
    </w:p>
    <w:p w14:paraId="2F87B96E" w14:textId="4E4ABB07" w:rsidR="00A4231F" w:rsidRPr="00A4231F" w:rsidRDefault="00A4231F" w:rsidP="00A4231F">
      <w:pPr>
        <w:pStyle w:val="ListParagraph"/>
        <w:numPr>
          <w:ilvl w:val="2"/>
          <w:numId w:val="1"/>
        </w:numPr>
        <w:rPr>
          <w:i/>
          <w:iCs/>
          <w:lang w:val="en-AU"/>
        </w:rPr>
      </w:pPr>
      <w:r w:rsidRPr="002B1BBD">
        <w:rPr>
          <w:i/>
          <w:iCs/>
          <w:lang w:val="en-AU"/>
        </w:rPr>
        <w:t>‘max’</w:t>
      </w:r>
      <w:r>
        <w:rPr>
          <w:lang w:val="en-AU"/>
        </w:rPr>
        <w:t>: Maximum</w:t>
      </w:r>
    </w:p>
    <w:p w14:paraId="369E2060" w14:textId="0C5E65E6" w:rsidR="00A4231F" w:rsidRPr="00A4231F" w:rsidRDefault="00A4231F" w:rsidP="00A4231F">
      <w:pPr>
        <w:pStyle w:val="ListParagraph"/>
        <w:numPr>
          <w:ilvl w:val="2"/>
          <w:numId w:val="1"/>
        </w:numPr>
        <w:rPr>
          <w:i/>
          <w:iCs/>
          <w:lang w:val="en-AU"/>
        </w:rPr>
      </w:pPr>
      <w:r w:rsidRPr="002B1BBD">
        <w:rPr>
          <w:i/>
          <w:iCs/>
          <w:lang w:val="en-AU"/>
        </w:rPr>
        <w:t>‘min’</w:t>
      </w:r>
      <w:r>
        <w:rPr>
          <w:lang w:val="en-AU"/>
        </w:rPr>
        <w:t>: Minimum</w:t>
      </w:r>
    </w:p>
    <w:p w14:paraId="493CE5E9" w14:textId="5836720B" w:rsidR="00A4231F" w:rsidRPr="00A4231F" w:rsidRDefault="00A4231F" w:rsidP="00A4231F">
      <w:pPr>
        <w:pStyle w:val="ListParagraph"/>
        <w:numPr>
          <w:ilvl w:val="2"/>
          <w:numId w:val="1"/>
        </w:numPr>
        <w:rPr>
          <w:i/>
          <w:iCs/>
          <w:lang w:val="en-AU"/>
        </w:rPr>
      </w:pPr>
      <w:r w:rsidRPr="002B1BBD">
        <w:rPr>
          <w:i/>
          <w:iCs/>
          <w:lang w:val="en-AU"/>
        </w:rPr>
        <w:t>‘mean’</w:t>
      </w:r>
      <w:r>
        <w:rPr>
          <w:lang w:val="en-AU"/>
        </w:rPr>
        <w:t>: Mean</w:t>
      </w:r>
    </w:p>
    <w:p w14:paraId="7CB166DD" w14:textId="7B567EEA" w:rsidR="00A4231F" w:rsidRPr="00A4231F" w:rsidRDefault="00A4231F" w:rsidP="00A4231F">
      <w:pPr>
        <w:pStyle w:val="ListParagraph"/>
        <w:numPr>
          <w:ilvl w:val="2"/>
          <w:numId w:val="1"/>
        </w:numPr>
        <w:rPr>
          <w:i/>
          <w:iCs/>
          <w:lang w:val="en-AU"/>
        </w:rPr>
      </w:pPr>
      <w:r w:rsidRPr="002B1BBD">
        <w:rPr>
          <w:i/>
          <w:iCs/>
          <w:lang w:val="en-AU"/>
        </w:rPr>
        <w:t>‘median’</w:t>
      </w:r>
      <w:r>
        <w:rPr>
          <w:lang w:val="en-AU"/>
        </w:rPr>
        <w:t>: Median</w:t>
      </w:r>
    </w:p>
    <w:p w14:paraId="44E8315F" w14:textId="2FECE953" w:rsidR="00A4231F" w:rsidRPr="00A4231F" w:rsidRDefault="00A4231F" w:rsidP="00A4231F">
      <w:pPr>
        <w:pStyle w:val="ListParagraph"/>
        <w:numPr>
          <w:ilvl w:val="2"/>
          <w:numId w:val="1"/>
        </w:numPr>
        <w:rPr>
          <w:i/>
          <w:iCs/>
          <w:lang w:val="en-AU"/>
        </w:rPr>
      </w:pPr>
      <w:r w:rsidRPr="002B1BBD">
        <w:rPr>
          <w:i/>
          <w:iCs/>
          <w:lang w:val="en-AU"/>
        </w:rPr>
        <w:t>‘sum’</w:t>
      </w:r>
      <w:r>
        <w:rPr>
          <w:lang w:val="en-AU"/>
        </w:rPr>
        <w:t>: Total</w:t>
      </w:r>
    </w:p>
    <w:p w14:paraId="237239DC" w14:textId="34ABA221" w:rsidR="00A4231F" w:rsidRPr="00A4231F" w:rsidRDefault="00A4231F" w:rsidP="00A4231F">
      <w:pPr>
        <w:pStyle w:val="ListParagraph"/>
        <w:numPr>
          <w:ilvl w:val="2"/>
          <w:numId w:val="1"/>
        </w:numPr>
        <w:rPr>
          <w:i/>
          <w:iCs/>
          <w:lang w:val="en-AU"/>
        </w:rPr>
      </w:pPr>
      <w:r w:rsidRPr="002B1BBD">
        <w:rPr>
          <w:i/>
          <w:iCs/>
          <w:lang w:val="en-AU"/>
        </w:rPr>
        <w:t>‘length’</w:t>
      </w:r>
      <w:r>
        <w:rPr>
          <w:lang w:val="en-AU"/>
        </w:rPr>
        <w:t xml:space="preserve">: </w:t>
      </w:r>
      <w:r w:rsidR="002B1BBD">
        <w:rPr>
          <w:lang w:val="en-AU"/>
        </w:rPr>
        <w:t>F</w:t>
      </w:r>
      <w:r>
        <w:rPr>
          <w:lang w:val="en-AU"/>
        </w:rPr>
        <w:t>requency</w:t>
      </w:r>
    </w:p>
    <w:p w14:paraId="27653B48" w14:textId="360FDAFB" w:rsidR="003D0976" w:rsidRPr="003D0976" w:rsidRDefault="003D0976" w:rsidP="00385DA5">
      <w:pPr>
        <w:pStyle w:val="ListParagraph"/>
        <w:numPr>
          <w:ilvl w:val="1"/>
          <w:numId w:val="1"/>
        </w:numPr>
        <w:rPr>
          <w:i/>
          <w:iCs/>
          <w:lang w:val="en-AU"/>
        </w:rPr>
      </w:pPr>
      <w:r>
        <w:rPr>
          <w:lang w:val="en-AU"/>
        </w:rPr>
        <w:t>How to use:</w:t>
      </w:r>
    </w:p>
    <w:p w14:paraId="1950A055" w14:textId="2B4F777A" w:rsidR="003D0976" w:rsidRPr="00A236E9" w:rsidRDefault="003D0976" w:rsidP="003D0976">
      <w:pPr>
        <w:pStyle w:val="ListParagraph"/>
        <w:numPr>
          <w:ilvl w:val="2"/>
          <w:numId w:val="1"/>
        </w:numPr>
        <w:rPr>
          <w:i/>
          <w:iCs/>
          <w:lang w:val="en-AU"/>
        </w:rPr>
      </w:pPr>
      <w:r w:rsidRPr="0028038A">
        <w:rPr>
          <w:i/>
          <w:iCs/>
          <w:lang w:val="en-AU"/>
        </w:rPr>
        <w:t>aggregate(</w:t>
      </w:r>
      <w:r w:rsidRPr="00AE36AC">
        <w:rPr>
          <w:i/>
          <w:iCs/>
          <w:lang w:val="en-AU"/>
        </w:rPr>
        <w:t>Formula  =</w:t>
      </w:r>
      <w:r>
        <w:rPr>
          <w:lang w:val="en-AU"/>
        </w:rPr>
        <w:t xml:space="preserve"> </w:t>
      </w:r>
      <w:r w:rsidRPr="00AE36AC">
        <w:rPr>
          <w:b/>
          <w:bCs/>
          <w:lang w:val="en-AU"/>
        </w:rPr>
        <w:t>*part of numeric-type of current data*</w:t>
      </w:r>
      <w:r>
        <w:rPr>
          <w:lang w:val="en-AU"/>
        </w:rPr>
        <w:t xml:space="preserve"> </w:t>
      </w:r>
      <w:r w:rsidRPr="00AE36AC">
        <w:rPr>
          <w:i/>
          <w:iCs/>
          <w:lang w:val="en-AU"/>
        </w:rPr>
        <w:t>~</w:t>
      </w:r>
      <w:r>
        <w:rPr>
          <w:lang w:val="en-AU"/>
        </w:rPr>
        <w:t xml:space="preserve"> </w:t>
      </w:r>
      <w:r w:rsidRPr="00AE36AC">
        <w:rPr>
          <w:b/>
          <w:bCs/>
          <w:lang w:val="en-AU"/>
        </w:rPr>
        <w:t>*part(s) of any current data*</w:t>
      </w:r>
      <w:r w:rsidRPr="00AE36AC">
        <w:rPr>
          <w:i/>
          <w:iCs/>
          <w:lang w:val="en-AU"/>
        </w:rPr>
        <w:t>, data =</w:t>
      </w:r>
      <w:r>
        <w:rPr>
          <w:lang w:val="en-AU"/>
        </w:rPr>
        <w:t xml:space="preserve"> </w:t>
      </w:r>
      <w:r w:rsidRPr="00AE36AC">
        <w:rPr>
          <w:b/>
          <w:bCs/>
          <w:lang w:val="en-AU"/>
        </w:rPr>
        <w:t>*current data*</w:t>
      </w:r>
      <w:r>
        <w:rPr>
          <w:i/>
          <w:iCs/>
          <w:lang w:val="en-AU"/>
        </w:rPr>
        <w:t xml:space="preserve">, FUN = </w:t>
      </w:r>
      <w:r>
        <w:rPr>
          <w:b/>
          <w:bCs/>
          <w:lang w:val="en-AU"/>
        </w:rPr>
        <w:t>*type of function*</w:t>
      </w:r>
      <w:r w:rsidRPr="00AE36AC">
        <w:rPr>
          <w:i/>
          <w:iCs/>
          <w:lang w:val="en-AU"/>
        </w:rPr>
        <w:t>)</w:t>
      </w:r>
    </w:p>
    <w:p w14:paraId="4534F92A" w14:textId="3777A9CD" w:rsidR="004C0A57" w:rsidRDefault="004C0A57" w:rsidP="004C0A57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Install Packages</w:t>
      </w:r>
    </w:p>
    <w:p w14:paraId="04B9E0D6" w14:textId="310D5C81" w:rsidR="002B1BBD" w:rsidRDefault="002B1BBD" w:rsidP="002B1BBD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The function to install any packages is ‘</w:t>
      </w:r>
      <w:proofErr w:type="spellStart"/>
      <w:r>
        <w:rPr>
          <w:lang w:val="en-AU"/>
        </w:rPr>
        <w:t>install.packages</w:t>
      </w:r>
      <w:proofErr w:type="spellEnd"/>
      <w:r>
        <w:rPr>
          <w:lang w:val="en-AU"/>
        </w:rPr>
        <w:t>()’</w:t>
      </w:r>
    </w:p>
    <w:p w14:paraId="3D166B1A" w14:textId="7D8B37AD" w:rsidR="00B66E34" w:rsidRDefault="00781A6D" w:rsidP="00B66E34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 xml:space="preserve">You can install the packages </w:t>
      </w:r>
      <w:r>
        <w:rPr>
          <w:b/>
          <w:bCs/>
          <w:lang w:val="en-AU"/>
        </w:rPr>
        <w:t>only at the console</w:t>
      </w:r>
      <w:r>
        <w:rPr>
          <w:lang w:val="en-AU"/>
        </w:rPr>
        <w:t>. If you install it at the chunk, you might install the packages multiple times.</w:t>
      </w:r>
    </w:p>
    <w:p w14:paraId="60E3F589" w14:textId="5C38AE94" w:rsidR="00B66E34" w:rsidRDefault="00B66E34" w:rsidP="00B66E34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>How to use:</w:t>
      </w:r>
    </w:p>
    <w:p w14:paraId="058E5117" w14:textId="1F7E2C8E" w:rsidR="00B66E34" w:rsidRPr="00B66E34" w:rsidRDefault="00B66E34" w:rsidP="00B66E34">
      <w:pPr>
        <w:pStyle w:val="ListParagraph"/>
        <w:numPr>
          <w:ilvl w:val="3"/>
          <w:numId w:val="1"/>
        </w:numPr>
        <w:rPr>
          <w:lang w:val="en-AU"/>
        </w:rPr>
      </w:pPr>
      <w:proofErr w:type="spellStart"/>
      <w:r>
        <w:rPr>
          <w:lang w:val="en-AU"/>
        </w:rPr>
        <w:t>Install.packages</w:t>
      </w:r>
      <w:proofErr w:type="spellEnd"/>
      <w:r>
        <w:rPr>
          <w:lang w:val="en-AU"/>
        </w:rPr>
        <w:t>(*name of the package*)</w:t>
      </w:r>
    </w:p>
    <w:p w14:paraId="26F9936B" w14:textId="073C581F" w:rsidR="00B66E34" w:rsidRDefault="00B66E34" w:rsidP="002B1BBD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 xml:space="preserve">To call the installed packages, use the </w:t>
      </w:r>
      <w:r w:rsidRPr="00B66E34">
        <w:rPr>
          <w:i/>
          <w:iCs/>
          <w:lang w:val="en-AU"/>
        </w:rPr>
        <w:t>‘library()’</w:t>
      </w:r>
      <w:r>
        <w:rPr>
          <w:lang w:val="en-AU"/>
        </w:rPr>
        <w:t xml:space="preserve"> packages</w:t>
      </w:r>
    </w:p>
    <w:p w14:paraId="662FCC04" w14:textId="46801914" w:rsidR="004C0A57" w:rsidRDefault="004C0A57" w:rsidP="004C0A57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Cheat Sheets</w:t>
      </w:r>
    </w:p>
    <w:p w14:paraId="2D99EC18" w14:textId="00C1BD00" w:rsidR="00B66E34" w:rsidRDefault="00B66E34" w:rsidP="00B66E34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 xml:space="preserve">Way #1: </w:t>
      </w:r>
      <w:r w:rsidR="000534DF">
        <w:rPr>
          <w:lang w:val="en-AU"/>
        </w:rPr>
        <w:t xml:space="preserve">Press ‘help’ and select </w:t>
      </w:r>
      <w:proofErr w:type="spellStart"/>
      <w:r w:rsidR="000534DF">
        <w:rPr>
          <w:lang w:val="en-AU"/>
        </w:rPr>
        <w:t>cheetsheet</w:t>
      </w:r>
      <w:proofErr w:type="spellEnd"/>
    </w:p>
    <w:p w14:paraId="237C4BD8" w14:textId="5EA34300" w:rsidR="000534DF" w:rsidRPr="00B66E34" w:rsidRDefault="000534DF" w:rsidP="00B66E34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Way #2: Search at google for ‘</w:t>
      </w:r>
      <w:proofErr w:type="spellStart"/>
      <w:r>
        <w:rPr>
          <w:lang w:val="en-AU"/>
        </w:rPr>
        <w:t>cheetsheet</w:t>
      </w:r>
      <w:proofErr w:type="spellEnd"/>
      <w:r>
        <w:rPr>
          <w:lang w:val="en-AU"/>
        </w:rPr>
        <w:t xml:space="preserve"> for RStudio’</w:t>
      </w:r>
    </w:p>
    <w:p w14:paraId="53219678" w14:textId="4845DE84" w:rsidR="00B97D3F" w:rsidRDefault="00B97D3F" w:rsidP="004C0A57">
      <w:pPr>
        <w:pStyle w:val="ListParagraph"/>
        <w:numPr>
          <w:ilvl w:val="0"/>
          <w:numId w:val="1"/>
        </w:numPr>
        <w:rPr>
          <w:lang w:val="en-AU"/>
        </w:rPr>
      </w:pPr>
      <w:proofErr w:type="spellStart"/>
      <w:r>
        <w:rPr>
          <w:lang w:val="en-AU"/>
        </w:rPr>
        <w:t>RScript</w:t>
      </w:r>
      <w:proofErr w:type="spellEnd"/>
    </w:p>
    <w:p w14:paraId="3B764253" w14:textId="0EDBC8E6" w:rsidR="00B97D3F" w:rsidRDefault="00B97D3F" w:rsidP="004C0A57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lastRenderedPageBreak/>
        <w:t>Function</w:t>
      </w:r>
    </w:p>
    <w:p w14:paraId="20B6E6BD" w14:textId="07B3B869" w:rsidR="001E012E" w:rsidRDefault="001E012E" w:rsidP="001E012E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To make a function, just type ‘function’ and press tab. Look at the suggestion.</w:t>
      </w:r>
    </w:p>
    <w:p w14:paraId="14B64154" w14:textId="6A8B8F78" w:rsidR="00A57634" w:rsidRDefault="00A57634" w:rsidP="00A57634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 xml:space="preserve">Name: name of the custom </w:t>
      </w:r>
      <w:bookmarkStart w:id="0" w:name="_GoBack"/>
      <w:bookmarkEnd w:id="0"/>
      <w:r>
        <w:rPr>
          <w:lang w:val="en-AU"/>
        </w:rPr>
        <w:t>function</w:t>
      </w:r>
    </w:p>
    <w:p w14:paraId="1F3010AF" w14:textId="19103C26" w:rsidR="00A57634" w:rsidRDefault="00A57634" w:rsidP="00A57634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>Variables: parameter(s) of the custom function</w:t>
      </w:r>
    </w:p>
    <w:p w14:paraId="36360320" w14:textId="5E443AF2" w:rsidR="00BD35DA" w:rsidRDefault="00BD35DA" w:rsidP="00BD35DA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 xml:space="preserve">To call an </w:t>
      </w:r>
      <w:proofErr w:type="spellStart"/>
      <w:r>
        <w:rPr>
          <w:lang w:val="en-AU"/>
        </w:rPr>
        <w:t>RScript</w:t>
      </w:r>
      <w:proofErr w:type="spellEnd"/>
      <w:r>
        <w:rPr>
          <w:lang w:val="en-AU"/>
        </w:rPr>
        <w:t xml:space="preserve">, you can use </w:t>
      </w:r>
      <w:r w:rsidR="001E012E" w:rsidRPr="001E012E">
        <w:rPr>
          <w:i/>
          <w:iCs/>
          <w:lang w:val="en-AU"/>
        </w:rPr>
        <w:t>‘source()’</w:t>
      </w:r>
      <w:r w:rsidR="001E012E">
        <w:rPr>
          <w:lang w:val="en-AU"/>
        </w:rPr>
        <w:t xml:space="preserve"> with a path as its parameter</w:t>
      </w:r>
    </w:p>
    <w:p w14:paraId="7A9641F5" w14:textId="53864780" w:rsidR="001E012E" w:rsidRDefault="001E012E" w:rsidP="001E012E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>How to use:</w:t>
      </w:r>
    </w:p>
    <w:p w14:paraId="6171D37D" w14:textId="37A9F9AA" w:rsidR="001E012E" w:rsidRDefault="001E012E" w:rsidP="001E012E">
      <w:pPr>
        <w:pStyle w:val="ListParagraph"/>
        <w:numPr>
          <w:ilvl w:val="3"/>
          <w:numId w:val="1"/>
        </w:numPr>
        <w:rPr>
          <w:lang w:val="en-AU"/>
        </w:rPr>
      </w:pPr>
      <w:r w:rsidRPr="001E012E">
        <w:rPr>
          <w:i/>
          <w:iCs/>
          <w:lang w:val="en-AU"/>
        </w:rPr>
        <w:t>source(</w:t>
      </w:r>
      <w:r w:rsidRPr="001E012E">
        <w:rPr>
          <w:b/>
          <w:bCs/>
          <w:lang w:val="en-AU"/>
        </w:rPr>
        <w:t xml:space="preserve">*path to the </w:t>
      </w:r>
      <w:proofErr w:type="spellStart"/>
      <w:r w:rsidRPr="001E012E">
        <w:rPr>
          <w:b/>
          <w:bCs/>
          <w:lang w:val="en-AU"/>
        </w:rPr>
        <w:t>rscript</w:t>
      </w:r>
      <w:proofErr w:type="spellEnd"/>
      <w:r w:rsidRPr="001E012E">
        <w:rPr>
          <w:b/>
          <w:bCs/>
          <w:lang w:val="en-AU"/>
        </w:rPr>
        <w:t>*</w:t>
      </w:r>
      <w:r w:rsidRPr="001E012E">
        <w:rPr>
          <w:i/>
          <w:iCs/>
          <w:lang w:val="en-AU"/>
        </w:rPr>
        <w:t>)</w:t>
      </w:r>
    </w:p>
    <w:p w14:paraId="02D786E7" w14:textId="39CDED39" w:rsidR="00B97D3F" w:rsidRDefault="00B97D3F" w:rsidP="004C0A57">
      <w:pPr>
        <w:pStyle w:val="ListParagraph"/>
        <w:numPr>
          <w:ilvl w:val="0"/>
          <w:numId w:val="1"/>
        </w:numPr>
        <w:rPr>
          <w:lang w:val="en-AU"/>
        </w:rPr>
      </w:pPr>
      <w:proofErr w:type="spellStart"/>
      <w:r>
        <w:rPr>
          <w:lang w:val="en-AU"/>
        </w:rPr>
        <w:t>lbb</w:t>
      </w:r>
      <w:proofErr w:type="spellEnd"/>
    </w:p>
    <w:p w14:paraId="3FEF202C" w14:textId="79650157" w:rsidR="004C0A57" w:rsidRDefault="004C0A57" w:rsidP="004C0A57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Extra </w:t>
      </w:r>
      <w:r w:rsidR="003D0976">
        <w:rPr>
          <w:lang w:val="en-AU"/>
        </w:rPr>
        <w:t>Node</w:t>
      </w:r>
      <w:r>
        <w:rPr>
          <w:lang w:val="en-AU"/>
        </w:rPr>
        <w:t>:</w:t>
      </w:r>
    </w:p>
    <w:p w14:paraId="32F14EC2" w14:textId="30755733" w:rsidR="003D0976" w:rsidRDefault="003D0976" w:rsidP="003D0976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Commands:</w:t>
      </w:r>
    </w:p>
    <w:p w14:paraId="72F54C5D" w14:textId="35624E54" w:rsidR="004C0A57" w:rsidRPr="009E1BC9" w:rsidRDefault="004C0A57" w:rsidP="003D0976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 xml:space="preserve">To make a vector -type data: </w:t>
      </w:r>
      <w:r w:rsidRPr="004C0A57">
        <w:rPr>
          <w:i/>
          <w:iCs/>
          <w:lang w:val="en-AU"/>
        </w:rPr>
        <w:t>c(</w:t>
      </w:r>
      <w:r w:rsidRPr="004C0A57">
        <w:rPr>
          <w:b/>
          <w:bCs/>
          <w:lang w:val="en-AU"/>
        </w:rPr>
        <w:t>*every input*</w:t>
      </w:r>
      <w:r w:rsidRPr="004C0A57">
        <w:rPr>
          <w:i/>
          <w:iCs/>
          <w:lang w:val="en-AU"/>
        </w:rPr>
        <w:t>)</w:t>
      </w:r>
    </w:p>
    <w:p w14:paraId="6A20A60E" w14:textId="3F4D43E6" w:rsidR="009E1BC9" w:rsidRDefault="009E1BC9" w:rsidP="003D0976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>To take a random sampling of a data: sample(*current data*,*total data that you want to take*)</w:t>
      </w:r>
    </w:p>
    <w:p w14:paraId="1232B5A9" w14:textId="4DF80232" w:rsidR="009E1BC9" w:rsidRDefault="009E1BC9" w:rsidP="003D0976">
      <w:pPr>
        <w:pStyle w:val="ListParagraph"/>
        <w:numPr>
          <w:ilvl w:val="3"/>
          <w:numId w:val="1"/>
        </w:numPr>
        <w:rPr>
          <w:lang w:val="en-AU"/>
        </w:rPr>
      </w:pPr>
      <w:r>
        <w:rPr>
          <w:lang w:val="en-AU"/>
        </w:rPr>
        <w:t xml:space="preserve">Remember that for the current data, it </w:t>
      </w:r>
      <w:r>
        <w:rPr>
          <w:b/>
          <w:bCs/>
          <w:lang w:val="en-AU"/>
        </w:rPr>
        <w:t>has</w:t>
      </w:r>
      <w:r>
        <w:rPr>
          <w:lang w:val="en-AU"/>
        </w:rPr>
        <w:t xml:space="preserve"> to be </w:t>
      </w:r>
      <w:r>
        <w:rPr>
          <w:b/>
          <w:bCs/>
          <w:lang w:val="en-AU"/>
        </w:rPr>
        <w:t>1-dimensional</w:t>
      </w:r>
      <w:r>
        <w:rPr>
          <w:b/>
          <w:bCs/>
          <w:lang w:val="en-AU"/>
        </w:rPr>
        <w:softHyphen/>
        <w:t xml:space="preserve"> </w:t>
      </w:r>
      <w:r>
        <w:rPr>
          <w:lang w:val="en-AU"/>
        </w:rPr>
        <w:t>data</w:t>
      </w:r>
    </w:p>
    <w:sectPr w:rsidR="009E1B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9E20C1"/>
    <w:multiLevelType w:val="hybridMultilevel"/>
    <w:tmpl w:val="00A2B390"/>
    <w:lvl w:ilvl="0" w:tplc="0421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350F6F6">
      <w:start w:val="1"/>
      <w:numFmt w:val="bullet"/>
      <w:lvlText w:val="-"/>
      <w:lvlJc w:val="left"/>
      <w:pPr>
        <w:ind w:left="1485" w:hanging="360"/>
      </w:pPr>
      <w:rPr>
        <w:rFonts w:ascii="Courier New" w:hAnsi="Courier New" w:hint="default"/>
      </w:rPr>
    </w:lvl>
    <w:lvl w:ilvl="2" w:tplc="0421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sjS2sLAwN7U0MDZR0lEKTi0uzszPAykwrAUAFLorkiwAAAA="/>
  </w:docVars>
  <w:rsids>
    <w:rsidRoot w:val="00317663"/>
    <w:rsid w:val="00005C8A"/>
    <w:rsid w:val="000534DF"/>
    <w:rsid w:val="000F4081"/>
    <w:rsid w:val="001E012E"/>
    <w:rsid w:val="0028038A"/>
    <w:rsid w:val="002B1BBD"/>
    <w:rsid w:val="002F6047"/>
    <w:rsid w:val="00317663"/>
    <w:rsid w:val="00385DA5"/>
    <w:rsid w:val="003D0976"/>
    <w:rsid w:val="00427614"/>
    <w:rsid w:val="004965D1"/>
    <w:rsid w:val="004C0A57"/>
    <w:rsid w:val="00781A6D"/>
    <w:rsid w:val="009E1BC9"/>
    <w:rsid w:val="00A236E9"/>
    <w:rsid w:val="00A4231F"/>
    <w:rsid w:val="00A56FE5"/>
    <w:rsid w:val="00A57634"/>
    <w:rsid w:val="00A87600"/>
    <w:rsid w:val="00AE36AC"/>
    <w:rsid w:val="00B66E34"/>
    <w:rsid w:val="00B97D3F"/>
    <w:rsid w:val="00BD35DA"/>
    <w:rsid w:val="00C6404F"/>
    <w:rsid w:val="00E760FB"/>
    <w:rsid w:val="00FA7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36C31E"/>
  <w15:chartTrackingRefBased/>
  <w15:docId w15:val="{A6D25A78-DF6C-46DE-975E-D8ECD08D6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0A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 adhikara</dc:creator>
  <cp:keywords/>
  <dc:description/>
  <cp:lastModifiedBy>rakyan adhikara</cp:lastModifiedBy>
  <cp:revision>16</cp:revision>
  <dcterms:created xsi:type="dcterms:W3CDTF">2019-07-10T10:49:00Z</dcterms:created>
  <dcterms:modified xsi:type="dcterms:W3CDTF">2019-07-10T14:00:00Z</dcterms:modified>
</cp:coreProperties>
</file>